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0" w:name="international-military-academy"/>
    <w:p>
      <w:pPr>
        <w:pStyle w:val="Heading1"/>
      </w:pPr>
      <w:r>
        <w:t xml:space="preserve">INTERNATIONAL MILITARY ACADEMY</w:t>
      </w:r>
    </w:p>
    <w:p>
      <w:pPr>
        <w:pStyle w:val="FirstParagraph"/>
      </w:pPr>
      <w:r>
        <w:t xml:space="preserve">Abuja, Federal Capital Territory, Nigeria</w:t>
      </w:r>
    </w:p>
    <w:bookmarkEnd w:id="20"/>
    <w:p>
      <w:pPr>
        <w:pStyle w:val="BodyText"/>
      </w:pPr>
      <w:r>
        <w:t xml:space="preserve">October 26, 2023</w:t>
      </w:r>
    </w:p>
    <w:p>
      <w:pPr>
        <w:pStyle w:val="BodyText"/>
      </w:pPr>
      <w:r>
        <w:t xml:space="preserve">Chief of Defence Staff</w:t>
      </w:r>
    </w:p>
    <w:p>
      <w:pPr>
        <w:pStyle w:val="BodyText"/>
      </w:pPr>
      <w:r>
        <w:t xml:space="preserve">Nigerian Armed Forces Headquarters</w:t>
      </w:r>
    </w:p>
    <w:p>
      <w:pPr>
        <w:pStyle w:val="BodyText"/>
      </w:pPr>
      <w:r>
        <w:t xml:space="preserve">Abuja, Federal Capital Territory</w:t>
      </w:r>
    </w:p>
    <w:p>
      <w:pPr>
        <w:pStyle w:val="BodyText"/>
      </w:pPr>
      <w:r>
        <w:t xml:space="preserve">Nigeria</w:t>
      </w:r>
    </w:p>
    <w:bookmarkStart w:id="22" w:name="X3bbc81c4347285e548b5d58a07d0e951391cea5"/>
    <w:p>
      <w:pPr>
        <w:pStyle w:val="Heading2"/>
      </w:pPr>
      <w:r>
        <w:t xml:space="preserve">SUBJECT: INTERNSHIP APPLICATION LETTER FOR MILITARY OFFICER TRAINING PROGRAMME</w:t>
      </w:r>
    </w:p>
    <w:p>
      <w:pPr>
        <w:pStyle w:val="FirstParagraph"/>
      </w:pPr>
      <w:r>
        <w:t xml:space="preserve">Dear Chief of Defence Staff,</w:t>
      </w:r>
    </w:p>
    <w:p>
      <w:pPr>
        <w:pStyle w:val="BodyText"/>
      </w:pPr>
      <w:r>
        <w:t xml:space="preserve">It is with profound enthusiasm and deep respect for Nigeria's military legacy that I submit my formal Internship Application Letter for the prestigious Military Officer Training Internship Programme at the Nigerian Armed Forces Headquarters in Abuja. Having dedicated my academic pursuits to understanding national security frameworks within Africa's most populous nation, I am eager to contribute to the operational excellence of Nigeria's Defence Forces through this internship opportunity. This initiative represents not merely a professional milestone but a sacred duty aligning with my lifelong commitment to serving the Republic of Nigeria as an exceptional Military Officer.</w:t>
      </w:r>
    </w:p>
    <w:p>
      <w:pPr>
        <w:pStyle w:val="BodyText"/>
      </w:pPr>
      <w:r>
        <w:t xml:space="preserve">The strategic importance of Abuja as Nigeria's political and military nerve center cannot be overstated. As the capital city housing critical command structures, intelligence hubs, and diplomatic corridors, Abuja serves as the epicenter for national security coordination. I recognize that this internship position offers unparalleled exposure to the complex realities facing modern Nigerian Military Officers – from counter-terrorism operations along our borders to humanitarian missions in crisis-affected regions of Northeast Nigeria. My application is rooted in a meticulous understanding of how this specific placement in Nigeria Abuja will provide the contextual foundation necessary for developing officers who understand both tactical execution and strategic political landscape.</w:t>
      </w:r>
    </w:p>
    <w:p>
      <w:pPr>
        <w:pStyle w:val="BodyText"/>
      </w:pPr>
      <w:r>
        <w:t xml:space="preserve">Having completed my Bachelor of Science degree in Military Science with First Class Honours from the University of Ibadan, I have immersed myself in Nigeria-specific security studies. My thesis, "Integrating Indigenous Conflict Resolution Frameworks into Modern Nigerian Army Operations," earned commendation from the Department of Strategic Studies. This research required extensive fieldwork across three military zones, including a 6-month observational internship at the Nigerian Military Training College in Kaduna. I documented operational procedures during peacekeeping simulations and analyzed historical conflict resolution methods that proved invaluable during recent inter-communal crises in Benue State – experiences directly relevant to the Abuja headquarters' strategic planning functions.</w:t>
      </w:r>
    </w:p>
    <w:p>
      <w:pPr>
        <w:pStyle w:val="BodyText"/>
      </w:pPr>
      <w:r>
        <w:t xml:space="preserve">My technical competencies extend beyond academic achievement. As a certified NATO Standardization Agreement (STANAG) 4586 Comms Specialist, I have mastered integrated battlefield communication systems used across Nigerian Army units. During my service in the National Youth Service Corps (NYSC), I deployed with the 30 Division in Jos to coordinate relief operations following flooding emergencies. This experience taught me the critical importance of rapid decision-making under pressure – a skill paramount for any Military Officer navigating Nigeria's dynamic security environment. Furthermore, my fluency in Hausa, Yoruba, and English positions me to effectively bridge communication gaps between command structures and local communities across Northern and Western Nigeria.</w:t>
      </w:r>
    </w:p>
    <w:p>
      <w:pPr>
        <w:pStyle w:val="BodyText"/>
      </w:pPr>
      <w:r>
        <w:t xml:space="preserve">What distinguishes my application is the deliberate alignment between my professional development path and the specific requirements of a Military Officer training program in Nigeria Abuja. I have meticulously studied the Nigerian Army's 2023 Strategic Plan, particularly its emphasis on "Operation Lafiya Dole" and border security initiatives. During an academic exchange with the Centre for Defence Studies at Ahmadu Bello University, I participated in war games simulating cross-border incursions into Niger State – scenarios directly applicable to the security challenges addressed at Abuja headquarters. This practical exposure has prepared me to immediately contribute to operational planning teams while learning from seasoned officers who have shaped Nigeria's military doctrine.</w:t>
      </w:r>
    </w:p>
    <w:p>
      <w:pPr>
        <w:pStyle w:val="BodyText"/>
      </w:pPr>
      <w:r>
        <w:t xml:space="preserve">The Nigerian Armed Forces' commitment to professionalism and ethical leadership resonates deeply with my personal values. I have actively studied the legacy of General Murtala Mohammed, General Olusegun Obasanjo, and General Tukur Buratai – leaders whose service exemplifies the standards we uphold as Military Officers. My participation in the Nigeria Leadership Initiative's "Future Commanders" program equipped me with strategic management tools now applicable to resource allocation challenges faced by Abuja-based headquarters. I understand that success in this internship requires not only tactical acumen but also cultural intelligence – something I've cultivated through volunteer work with the Nigerian Red Cross during humanitarian crises, including the recent Jos crisis where my team coordinated medical evacuations for 120+ displaced persons.</w:t>
      </w:r>
    </w:p>
    <w:p>
      <w:pPr>
        <w:pStyle w:val="BodyText"/>
      </w:pPr>
      <w:r>
        <w:t xml:space="preserve">As a prospective Military Officer, I recognize that this internship in Nigeria Abuja is not merely an academic exercise but a foundational step toward becoming a leader who understands the full spectrum of national security. The Nigerian Army's current focus on modernizing its cyber warfare capabilities and enhancing intelligence fusion networks represents precisely the cutting-edge environment where my technical skills can be deployed while learning from experts at headquarters. I am particularly eager to observe how Abuja-based command structures coordinate with the Economic Community of West African States (ECOWAS) peacekeeping missions – a critical component of Nigeria's regional leadership role.</w:t>
      </w:r>
    </w:p>
    <w:p>
      <w:pPr>
        <w:pStyle w:val="BodyText"/>
      </w:pPr>
      <w:r>
        <w:t xml:space="preserve">My commitment extends beyond the internship period. Having reviewed Nigeria's Defence Reform Programme, I have already begun developing a research framework on "Optimizing Multi-Service Coordination for Urban Security Operations" – directly applicable to Abuja's complex security challenges. I am prepared to dedicate my full capacity to contributing fresh perspectives while respecting the institution's rich traditions of service. The Nigerian Armed Forces' ethos of "For God and Country" is not merely words on a page but the guiding principle that has shaped my career trajectory since cadet training at the Nigeria Military School.</w:t>
      </w:r>
    </w:p>
    <w:p>
      <w:pPr>
        <w:pStyle w:val="BodyText"/>
      </w:pPr>
      <w:r>
        <w:t xml:space="preserve">I respectfully request the opportunity to discuss how my qualifications, academic rigor, and unwavering commitment to national service align with this Internship Application Letter's objectives. I have attached comprehensive documentation including transcripts, NYSC certification, language proficiency certificates, and a letter of recommendation from Professor Adebayo Ogunnaike (Chairman of Military Science Department at University of Ibadan). My availability for an interview is flexible to accommodate the Nigerian Armed Forces' operational schedule.</w:t>
      </w:r>
    </w:p>
    <w:p>
      <w:pPr>
        <w:pStyle w:val="BodyText"/>
      </w:pPr>
      <w:r>
        <w:t xml:space="preserve">Thank you for considering my application. I am prepared to immediately contribute my skills and dedication toward strengthening Nigeria's military capacity from this vital base in Abuja. The privilege of serving as a Military Officer within Nigeria's premier defense institution would represent the culmination of years of disciplined preparation and unwavering patriotism.</w:t>
      </w:r>
    </w:p>
    <w:p>
      <w:pPr>
        <w:pStyle w:val="BodyText"/>
      </w:pPr>
      <w:r>
        <w:t xml:space="preserve">Respectfully submitted,</w:t>
      </w:r>
    </w:p>
    <w:bookmarkStart w:id="21" w:name="chukwuma-nnamani"/>
    <w:p>
      <w:pPr>
        <w:pStyle w:val="Heading3"/>
      </w:pPr>
      <w:r>
        <w:t xml:space="preserve">Chukwuma Nnamani</w:t>
      </w:r>
    </w:p>
    <w:p>
      <w:pPr>
        <w:pStyle w:val="FirstParagraph"/>
      </w:pPr>
      <w:r>
        <w:t xml:space="preserve">BSc Military Science (First Class)</w:t>
      </w:r>
    </w:p>
    <w:p>
      <w:pPr>
        <w:pStyle w:val="BodyText"/>
      </w:pPr>
      <w:r>
        <w:t xml:space="preserve">University of Ibadan, Nigeria</w:t>
      </w:r>
    </w:p>
    <w:p>
      <w:pPr>
        <w:pStyle w:val="BodyText"/>
      </w:pPr>
      <w:r>
        <w:t xml:space="preserve">Email: chukwuma.nnamani@nigeriaarmy.gov.ng | Phone: +234 803 123 4567</w:t>
      </w:r>
    </w:p>
    <w:bookmarkEnd w:id="21"/>
    <w:p>
      <w:pPr>
        <w:pStyle w:val="BodyText"/>
      </w:pPr>
      <w:r>
        <w:t xml:space="preserve">Attachments: Academic Transcripts | NYSC Certificate | Language Certifications | Professor Ogunnaike's Recommendation</w:t>
      </w:r>
    </w:p>
    <w:p>
      <w:pPr>
        <w:pStyle w:val="BodyText"/>
      </w:pPr>
      <w:r>
        <w:t xml:space="preserve">This Internship Application Letter complies with Nigerian Armed Forces Personnel Standards Directive No. 5/2023 for Officer Trainee Selec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4T00:22:38Z</dcterms:created>
  <dcterms:modified xsi:type="dcterms:W3CDTF">2026-07-24T00:22:38Z</dcterms:modified>
</cp:coreProperties>
</file>

<file path=docProps/custom.xml><?xml version="1.0" encoding="utf-8"?>
<Properties xmlns="http://schemas.openxmlformats.org/officeDocument/2006/custom-properties" xmlns:vt="http://schemas.openxmlformats.org/officeDocument/2006/docPropsVTypes"/>
</file>